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tiff" ContentType="image/tiff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DFF3CEA" w14:textId="77777777" w:rsidR="0017259D" w:rsidRDefault="00E93FC1" w:rsidP="00E93FC1">
      <w:pPr>
        <w:jc w:val="right"/>
      </w:pPr>
      <w:r>
        <w:t>Tsiounis Konstantinos, 2630</w:t>
      </w:r>
    </w:p>
    <w:p w14:paraId="33D0AA8F" w14:textId="77777777" w:rsidR="00E93FC1" w:rsidRDefault="00E93FC1" w:rsidP="00E93FC1">
      <w:pPr>
        <w:jc w:val="right"/>
      </w:pPr>
      <w:proofErr w:type="spellStart"/>
      <w:r>
        <w:t>Polyzos</w:t>
      </w:r>
      <w:proofErr w:type="spellEnd"/>
      <w:r>
        <w:t xml:space="preserve"> </w:t>
      </w:r>
      <w:proofErr w:type="spellStart"/>
      <w:r>
        <w:t>Alexios</w:t>
      </w:r>
      <w:proofErr w:type="spellEnd"/>
      <w:r>
        <w:t>, 2338</w:t>
      </w:r>
    </w:p>
    <w:p w14:paraId="672C09B6" w14:textId="77777777" w:rsidR="00E93FC1" w:rsidRDefault="00E93FC1" w:rsidP="00E93FC1">
      <w:pPr>
        <w:jc w:val="right"/>
      </w:pPr>
    </w:p>
    <w:p w14:paraId="1F7D7C30" w14:textId="77777777" w:rsidR="00E93FC1" w:rsidRDefault="00E93FC1" w:rsidP="00E93FC1">
      <w:pPr>
        <w:pStyle w:val="Title"/>
      </w:pPr>
    </w:p>
    <w:p w14:paraId="2C11F496" w14:textId="77777777" w:rsidR="00E93FC1" w:rsidRDefault="00E93FC1" w:rsidP="00E93FC1"/>
    <w:p w14:paraId="47E0EC58" w14:textId="77777777" w:rsidR="00E93FC1" w:rsidRDefault="00E93FC1" w:rsidP="00E93FC1">
      <w:pPr>
        <w:pStyle w:val="Title"/>
        <w:jc w:val="center"/>
      </w:pPr>
      <w:r>
        <w:t>Patterns Recognition</w:t>
      </w:r>
    </w:p>
    <w:p w14:paraId="1AD7BB3F" w14:textId="77777777" w:rsidR="00E93FC1" w:rsidRDefault="00E93FC1" w:rsidP="00E93FC1">
      <w:pPr>
        <w:pStyle w:val="Subtitle"/>
        <w:jc w:val="center"/>
      </w:pPr>
      <w:r>
        <w:t>2</w:t>
      </w:r>
      <w:r w:rsidRPr="00E93FC1">
        <w:rPr>
          <w:vertAlign w:val="superscript"/>
        </w:rPr>
        <w:t>nd</w:t>
      </w:r>
      <w:r>
        <w:t xml:space="preserve"> Exercises Set</w:t>
      </w:r>
    </w:p>
    <w:p w14:paraId="61371A1B" w14:textId="77777777" w:rsidR="00E93FC1" w:rsidRDefault="00E93FC1" w:rsidP="00E93FC1"/>
    <w:p w14:paraId="19F15CD2" w14:textId="77777777" w:rsidR="00E93FC1" w:rsidRDefault="00E93FC1" w:rsidP="00E93FC1"/>
    <w:p w14:paraId="5B82A40D" w14:textId="77777777" w:rsidR="00E93FC1" w:rsidRDefault="00E93FC1" w:rsidP="00E93FC1">
      <w:pPr>
        <w:pStyle w:val="Heading1"/>
        <w:rPr>
          <w:u w:val="single"/>
        </w:rPr>
      </w:pPr>
      <w:r w:rsidRPr="00E93FC1">
        <w:rPr>
          <w:u w:val="single"/>
        </w:rPr>
        <w:t>Introduction</w:t>
      </w:r>
    </w:p>
    <w:p w14:paraId="3DDC76AA" w14:textId="77777777" w:rsidR="00E93FC1" w:rsidRDefault="00E93FC1" w:rsidP="00E93FC1"/>
    <w:p w14:paraId="4DC13FD5" w14:textId="77777777" w:rsidR="00E93FC1" w:rsidRDefault="00E93FC1" w:rsidP="00E93FC1">
      <w:r>
        <w:t xml:space="preserve">We used </w:t>
      </w:r>
      <w:proofErr w:type="spellStart"/>
      <w:r>
        <w:t>Jupyter</w:t>
      </w:r>
      <w:proofErr w:type="spellEnd"/>
      <w:r>
        <w:t xml:space="preserve"> Notebook to build this project. If you don’t already have </w:t>
      </w:r>
      <w:proofErr w:type="spellStart"/>
      <w:r>
        <w:t>jupyter</w:t>
      </w:r>
      <w:proofErr w:type="spellEnd"/>
      <w:r>
        <w:t xml:space="preserve"> notebook</w:t>
      </w:r>
    </w:p>
    <w:p w14:paraId="09BAB3B0" w14:textId="77777777" w:rsidR="00E93FC1" w:rsidRDefault="00E93FC1" w:rsidP="00E93FC1">
      <w:r>
        <w:t xml:space="preserve">or anaconda on your computer, we suggest you to install </w:t>
      </w:r>
      <w:hyperlink r:id="rId4" w:history="1">
        <w:r w:rsidRPr="00E93FC1">
          <w:rPr>
            <w:rStyle w:val="Hyperlink"/>
          </w:rPr>
          <w:t>Anaconda</w:t>
        </w:r>
      </w:hyperlink>
      <w:r>
        <w:t xml:space="preserve"> which includes</w:t>
      </w:r>
    </w:p>
    <w:p w14:paraId="5A8C0A3A" w14:textId="77777777" w:rsidR="00E93FC1" w:rsidRDefault="00E93FC1" w:rsidP="00E93FC1">
      <w:r>
        <w:t xml:space="preserve">everything you need to run our notebooks. For this project, we used </w:t>
      </w:r>
      <w:proofErr w:type="spellStart"/>
      <w:r>
        <w:t>Scikit</w:t>
      </w:r>
      <w:proofErr w:type="spellEnd"/>
      <w:r>
        <w:t>-Learn Library for</w:t>
      </w:r>
    </w:p>
    <w:p w14:paraId="4971421D" w14:textId="77777777" w:rsidR="00E93FC1" w:rsidRDefault="00E93FC1" w:rsidP="00E93FC1">
      <w:r>
        <w:t>the models, Pandas Library and NumPy.</w:t>
      </w:r>
    </w:p>
    <w:p w14:paraId="190233B8" w14:textId="77777777" w:rsidR="00E93FC1" w:rsidRDefault="00E93FC1" w:rsidP="00E93FC1"/>
    <w:p w14:paraId="0486E3E0" w14:textId="77777777" w:rsidR="00E93FC1" w:rsidRDefault="00E93FC1" w:rsidP="00E93FC1">
      <w:r>
        <w:t xml:space="preserve">About our code, you have it in a zip but you can also see it on clicking </w:t>
      </w:r>
      <w:hyperlink r:id="rId5" w:history="1">
        <w:r w:rsidRPr="00E93FC1">
          <w:rPr>
            <w:rStyle w:val="Hyperlink"/>
          </w:rPr>
          <w:t>here</w:t>
        </w:r>
      </w:hyperlink>
      <w:r>
        <w:t>. If you can</w:t>
      </w:r>
    </w:p>
    <w:p w14:paraId="45E0CD89" w14:textId="77777777" w:rsidR="00E93FC1" w:rsidRDefault="00E93FC1" w:rsidP="00E93FC1">
      <w:r>
        <w:t>download it or run for some reason, you can open the html files in our GitHub repository to see these notebooks with their results.</w:t>
      </w:r>
    </w:p>
    <w:p w14:paraId="5C39CD58" w14:textId="77777777" w:rsidR="00E93FC1" w:rsidRDefault="00E93FC1" w:rsidP="00E93FC1"/>
    <w:p w14:paraId="30879B3C" w14:textId="77777777" w:rsidR="00E93FC1" w:rsidRDefault="00967E34" w:rsidP="00967E34">
      <w:pPr>
        <w:pStyle w:val="Heading1"/>
        <w:rPr>
          <w:u w:val="single"/>
        </w:rPr>
      </w:pPr>
      <w:r>
        <w:rPr>
          <w:u w:val="single"/>
        </w:rPr>
        <w:t>Purity Score</w:t>
      </w:r>
    </w:p>
    <w:p w14:paraId="5D5B26B6" w14:textId="77777777" w:rsidR="00967E34" w:rsidRDefault="00967E34" w:rsidP="00967E34"/>
    <w:p w14:paraId="0CE8ECC3" w14:textId="77777777" w:rsidR="00967E34" w:rsidRDefault="00F93891" w:rsidP="00967E34">
      <w:r>
        <w:t xml:space="preserve">After some research we did about purity score, we found that purity can be calculated using confusion matrix. So, to calculate purity, we first created a confusion matrix using </w:t>
      </w:r>
      <w:proofErr w:type="spellStart"/>
      <w:r>
        <w:t>sklearn’s</w:t>
      </w:r>
      <w:proofErr w:type="spellEnd"/>
      <w:r>
        <w:t xml:space="preserve"> metric for clusters and we calculated the sum of the max values in each row divided by the sum of all the values. To do this, we created a function as you can see below.</w:t>
      </w:r>
    </w:p>
    <w:p w14:paraId="5ECFA3BE" w14:textId="77777777" w:rsidR="00F93891" w:rsidRDefault="00F93891" w:rsidP="00967E34"/>
    <w:p w14:paraId="5EC9A4FC" w14:textId="77777777" w:rsidR="00F93891" w:rsidRDefault="005E7540" w:rsidP="00967E34">
      <w:r w:rsidRPr="005E7540">
        <w:drawing>
          <wp:inline distT="0" distB="0" distL="0" distR="0" wp14:anchorId="30B58C03" wp14:editId="3FC92C27">
            <wp:extent cx="5727700" cy="65341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CB4623" w14:textId="77777777" w:rsidR="00967E34" w:rsidRDefault="00967E34" w:rsidP="00967E34"/>
    <w:p w14:paraId="294EB0D1" w14:textId="77777777" w:rsidR="00967E34" w:rsidRDefault="00967E34" w:rsidP="00967E34">
      <w:pPr>
        <w:pStyle w:val="Heading1"/>
        <w:rPr>
          <w:u w:val="single"/>
        </w:rPr>
      </w:pPr>
      <w:r>
        <w:rPr>
          <w:u w:val="single"/>
        </w:rPr>
        <w:t>F1 Score</w:t>
      </w:r>
    </w:p>
    <w:p w14:paraId="4AE1FE64" w14:textId="77777777" w:rsidR="00967E34" w:rsidRDefault="00967E34" w:rsidP="00967E34"/>
    <w:p w14:paraId="5AE93292" w14:textId="77777777" w:rsidR="00967E34" w:rsidRPr="00967E34" w:rsidRDefault="00F93891" w:rsidP="00967E34">
      <w:r>
        <w:t xml:space="preserve">The f1 score is calculated using </w:t>
      </w:r>
      <w:proofErr w:type="spellStart"/>
      <w:r>
        <w:t>sklearn’s</w:t>
      </w:r>
      <w:proofErr w:type="spellEnd"/>
      <w:r>
        <w:t xml:space="preserve"> function from metrics package.</w:t>
      </w:r>
    </w:p>
    <w:p w14:paraId="3F45E8A0" w14:textId="77777777" w:rsidR="00E93FC1" w:rsidRDefault="00E93FC1" w:rsidP="00E93FC1"/>
    <w:p w14:paraId="0D96DE52" w14:textId="77777777" w:rsidR="005E7540" w:rsidRDefault="005E7540" w:rsidP="00E93FC1">
      <w:pPr>
        <w:pStyle w:val="Heading1"/>
        <w:rPr>
          <w:u w:val="single"/>
        </w:rPr>
      </w:pPr>
    </w:p>
    <w:p w14:paraId="59B4069F" w14:textId="77777777" w:rsidR="005E7540" w:rsidRDefault="005E7540" w:rsidP="00E93FC1">
      <w:pPr>
        <w:pStyle w:val="Heading1"/>
        <w:rPr>
          <w:u w:val="single"/>
        </w:rPr>
      </w:pPr>
    </w:p>
    <w:p w14:paraId="77FA16F1" w14:textId="6FDBAE20" w:rsidR="00E93FC1" w:rsidRDefault="00E93FC1" w:rsidP="00E93FC1">
      <w:pPr>
        <w:pStyle w:val="Heading1"/>
        <w:rPr>
          <w:u w:val="single"/>
        </w:rPr>
      </w:pPr>
      <w:r>
        <w:rPr>
          <w:u w:val="single"/>
        </w:rPr>
        <w:t>K-Means Clustering</w:t>
      </w:r>
    </w:p>
    <w:p w14:paraId="504F0D11" w14:textId="77777777" w:rsidR="00E93FC1" w:rsidRDefault="00E93FC1" w:rsidP="00E93FC1"/>
    <w:p w14:paraId="03B52636" w14:textId="272BD6A7" w:rsidR="00A86EB0" w:rsidRDefault="00591C7F" w:rsidP="00E93FC1">
      <w:r>
        <w:t>The data loading and pre-processing are the same with the previous exercises set</w:t>
      </w:r>
      <w:r w:rsidR="00A86EB0">
        <w:t xml:space="preserve"> so we won’t repeat this section. After these steps, we created a k-means classifier from </w:t>
      </w:r>
      <w:proofErr w:type="spellStart"/>
      <w:r w:rsidR="00A86EB0">
        <w:t>SciKitLearn</w:t>
      </w:r>
      <w:proofErr w:type="spellEnd"/>
      <w:r w:rsidR="00A86EB0">
        <w:t xml:space="preserve"> library using 2 clusters, we split our data into training and test data and we fit the model with the training data. </w:t>
      </w:r>
    </w:p>
    <w:p w14:paraId="57D696CA" w14:textId="77777777" w:rsidR="005E7540" w:rsidRDefault="005E7540" w:rsidP="00E93FC1"/>
    <w:p w14:paraId="5787A1B5" w14:textId="4CC3A5E5" w:rsidR="00A86EB0" w:rsidRDefault="005E7540" w:rsidP="00E93FC1">
      <w:r w:rsidRPr="005E7540">
        <w:drawing>
          <wp:inline distT="0" distB="0" distL="0" distR="0" wp14:anchorId="08C024A7" wp14:editId="4FB328AA">
            <wp:extent cx="5727700" cy="568325"/>
            <wp:effectExtent l="0" t="0" r="0" b="317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568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539086" w14:textId="4EE5E0FE" w:rsidR="00A86EB0" w:rsidRDefault="005E7540" w:rsidP="00E93FC1">
      <w:r w:rsidRPr="005E7540">
        <w:drawing>
          <wp:inline distT="0" distB="0" distL="0" distR="0" wp14:anchorId="632C9332" wp14:editId="0981AD66">
            <wp:extent cx="5727700" cy="4222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42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F5604A" w14:textId="77777777" w:rsidR="005E7540" w:rsidRDefault="005E7540" w:rsidP="00E93FC1"/>
    <w:p w14:paraId="65DC0A24" w14:textId="77777777" w:rsidR="00A86EB0" w:rsidRDefault="00A86EB0" w:rsidP="00E93FC1">
      <w:r>
        <w:t>The last step is to compute purity and f1 score.</w:t>
      </w:r>
    </w:p>
    <w:p w14:paraId="457E0063" w14:textId="77777777" w:rsidR="00A86EB0" w:rsidRDefault="00A86EB0" w:rsidP="00E93FC1"/>
    <w:p w14:paraId="0DE1B2BB" w14:textId="58F8EC47" w:rsidR="00A86EB0" w:rsidRDefault="005E7540" w:rsidP="00E93FC1">
      <w:r w:rsidRPr="005E7540">
        <w:drawing>
          <wp:inline distT="0" distB="0" distL="0" distR="0" wp14:anchorId="608D50B5" wp14:editId="285E25B1">
            <wp:extent cx="4737100" cy="18923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37100" cy="1892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925E77" w14:textId="77777777" w:rsidR="00A86EB0" w:rsidRDefault="00A86EB0" w:rsidP="00E93FC1"/>
    <w:p w14:paraId="583ECD5A" w14:textId="77777777" w:rsidR="00A86EB0" w:rsidRDefault="00A86EB0" w:rsidP="00E93FC1">
      <w:r>
        <w:t xml:space="preserve">The above steps repeated for the </w:t>
      </w:r>
      <w:proofErr w:type="spellStart"/>
      <w:r>
        <w:t>spambase</w:t>
      </w:r>
      <w:proofErr w:type="spellEnd"/>
      <w:r>
        <w:t xml:space="preserve"> dataset.</w:t>
      </w:r>
    </w:p>
    <w:p w14:paraId="7C58D287" w14:textId="77777777" w:rsidR="00E93FC1" w:rsidRDefault="00591C7F" w:rsidP="00E93FC1">
      <w:r>
        <w:t xml:space="preserve"> </w:t>
      </w:r>
    </w:p>
    <w:p w14:paraId="76918744" w14:textId="77777777" w:rsidR="00E93FC1" w:rsidRDefault="00E93FC1" w:rsidP="00E93FC1">
      <w:pPr>
        <w:pStyle w:val="Heading1"/>
        <w:rPr>
          <w:u w:val="single"/>
        </w:rPr>
      </w:pPr>
      <w:r>
        <w:rPr>
          <w:u w:val="single"/>
        </w:rPr>
        <w:t>Agglomerative Hierarchical Clustering</w:t>
      </w:r>
    </w:p>
    <w:p w14:paraId="47FF3037" w14:textId="77777777" w:rsidR="00E93FC1" w:rsidRDefault="00E93FC1" w:rsidP="00E93FC1"/>
    <w:p w14:paraId="53A736F5" w14:textId="4D542911" w:rsidR="00E068FC" w:rsidRDefault="00E068FC" w:rsidP="00E93FC1">
      <w:r>
        <w:t xml:space="preserve">For the Agglomerative Hierarchical Clustering, we created an </w:t>
      </w:r>
      <w:proofErr w:type="spellStart"/>
      <w:r>
        <w:t>AgglomerativeClustering</w:t>
      </w:r>
      <w:proofErr w:type="spellEnd"/>
      <w:r>
        <w:t xml:space="preserve"> object with 2 clusters and linkage parameter equal to average. The other steps were the same with the other models.</w:t>
      </w:r>
    </w:p>
    <w:p w14:paraId="50F43164" w14:textId="77777777" w:rsidR="00E068FC" w:rsidRDefault="00E068FC" w:rsidP="00E93FC1"/>
    <w:p w14:paraId="4317A1BE" w14:textId="30B83F8D" w:rsidR="00E93FC1" w:rsidRDefault="005E7540" w:rsidP="00E93FC1">
      <w:r w:rsidRPr="005E7540">
        <w:drawing>
          <wp:inline distT="0" distB="0" distL="0" distR="0" wp14:anchorId="2C068D11" wp14:editId="12687B70">
            <wp:extent cx="5727700" cy="910590"/>
            <wp:effectExtent l="0" t="0" r="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910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6ADDEA" w14:textId="49D01DBE" w:rsidR="005E7540" w:rsidRDefault="005E7540" w:rsidP="00E93FC1"/>
    <w:p w14:paraId="5011E3A8" w14:textId="77777777" w:rsidR="005E7540" w:rsidRDefault="005E7540" w:rsidP="00E93FC1"/>
    <w:p w14:paraId="7CA4DCBF" w14:textId="77777777" w:rsidR="00E93FC1" w:rsidRDefault="00E93FC1" w:rsidP="00E93FC1">
      <w:pPr>
        <w:pStyle w:val="Heading1"/>
        <w:rPr>
          <w:u w:val="single"/>
        </w:rPr>
      </w:pPr>
      <w:r>
        <w:rPr>
          <w:u w:val="single"/>
        </w:rPr>
        <w:lastRenderedPageBreak/>
        <w:t>Spectral Clustering</w:t>
      </w:r>
    </w:p>
    <w:p w14:paraId="5BB58CB6" w14:textId="77777777" w:rsidR="00E068FC" w:rsidRDefault="00E068FC" w:rsidP="00E068FC"/>
    <w:p w14:paraId="5EE40FBC" w14:textId="77777777" w:rsidR="00E068FC" w:rsidRDefault="00E068FC" w:rsidP="00E068FC">
      <w:r>
        <w:t xml:space="preserve">For the Spectral Clustering, we created a </w:t>
      </w:r>
      <w:proofErr w:type="spellStart"/>
      <w:r>
        <w:t>SpectralClustering</w:t>
      </w:r>
      <w:proofErr w:type="spellEnd"/>
      <w:r>
        <w:t xml:space="preserve"> object with 2 clusters. The other steps were the same with the other models.</w:t>
      </w:r>
    </w:p>
    <w:p w14:paraId="6E3C9588" w14:textId="77777777" w:rsidR="00E068FC" w:rsidRDefault="00E068FC" w:rsidP="00E068FC"/>
    <w:p w14:paraId="25417460" w14:textId="20808099" w:rsidR="00E068FC" w:rsidRDefault="005E7540" w:rsidP="00E068FC">
      <w:r>
        <w:rPr>
          <w:noProof/>
        </w:rPr>
        <w:drawing>
          <wp:inline distT="0" distB="0" distL="0" distR="0" wp14:anchorId="7CD23A28" wp14:editId="34586CB1">
            <wp:extent cx="5727700" cy="611505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 2019-05-08 at 09.52.35.pn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7700" cy="611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1A44FD" w14:textId="77777777" w:rsidR="00E068FC" w:rsidRDefault="00E068FC" w:rsidP="00E068FC"/>
    <w:p w14:paraId="19D58E01" w14:textId="03F94930" w:rsidR="00E068FC" w:rsidRDefault="00E068FC" w:rsidP="00E068FC">
      <w:r>
        <w:t xml:space="preserve">However, because of the datasets size we couldn’t complete the clustering. As we found after research, Spectral Clustering is difficult to run with </w:t>
      </w:r>
      <w:r w:rsidR="005E7540">
        <w:t>big arrays of data. We also tried to run on cloud but we couldn’t reach to an end. So, below at the results, the results for spectral will be empty.</w:t>
      </w:r>
    </w:p>
    <w:p w14:paraId="0D796F3D" w14:textId="06AD1E80" w:rsidR="0089243A" w:rsidRDefault="0089243A" w:rsidP="00E068FC"/>
    <w:p w14:paraId="3A77D5D7" w14:textId="3513B0D2" w:rsidR="0089243A" w:rsidRDefault="0089243A" w:rsidP="0089243A">
      <w:pPr>
        <w:pStyle w:val="Heading1"/>
        <w:rPr>
          <w:u w:val="single"/>
        </w:rPr>
      </w:pPr>
      <w:r>
        <w:rPr>
          <w:u w:val="single"/>
        </w:rPr>
        <w:t>Results</w:t>
      </w:r>
    </w:p>
    <w:p w14:paraId="4F7347F9" w14:textId="149CF393" w:rsidR="0089243A" w:rsidRDefault="0089243A" w:rsidP="0089243A"/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1299"/>
        <w:gridCol w:w="1285"/>
        <w:gridCol w:w="1285"/>
        <w:gridCol w:w="1285"/>
        <w:gridCol w:w="1285"/>
        <w:gridCol w:w="1285"/>
        <w:gridCol w:w="1286"/>
      </w:tblGrid>
      <w:tr w:rsidR="0089243A" w14:paraId="13979817" w14:textId="77777777" w:rsidTr="0089243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6F521EC1" w14:textId="77777777" w:rsidR="0089243A" w:rsidRDefault="0089243A" w:rsidP="0089243A">
            <w:pPr>
              <w:jc w:val="center"/>
            </w:pPr>
          </w:p>
        </w:tc>
        <w:tc>
          <w:tcPr>
            <w:tcW w:w="2574" w:type="dxa"/>
            <w:gridSpan w:val="2"/>
          </w:tcPr>
          <w:p w14:paraId="1B09CA0A" w14:textId="77614EC5" w:rsidR="0089243A" w:rsidRDefault="0089243A" w:rsidP="008924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 Clusters</w:t>
            </w:r>
          </w:p>
        </w:tc>
        <w:tc>
          <w:tcPr>
            <w:tcW w:w="2574" w:type="dxa"/>
            <w:gridSpan w:val="2"/>
          </w:tcPr>
          <w:p w14:paraId="36B9B80B" w14:textId="6C5F24B3" w:rsidR="0089243A" w:rsidRDefault="0089243A" w:rsidP="008924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 Clusters</w:t>
            </w:r>
          </w:p>
        </w:tc>
        <w:tc>
          <w:tcPr>
            <w:tcW w:w="2575" w:type="dxa"/>
            <w:gridSpan w:val="2"/>
          </w:tcPr>
          <w:p w14:paraId="6F3D0938" w14:textId="3A7E2966" w:rsidR="0089243A" w:rsidRDefault="0089243A" w:rsidP="0089243A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8 Clusters</w:t>
            </w:r>
          </w:p>
        </w:tc>
      </w:tr>
      <w:tr w:rsidR="0089243A" w14:paraId="06B8B86E" w14:textId="77777777" w:rsidTr="00892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39B26FD1" w14:textId="77777777" w:rsidR="0089243A" w:rsidRDefault="0089243A" w:rsidP="0089243A">
            <w:pPr>
              <w:jc w:val="center"/>
            </w:pPr>
          </w:p>
        </w:tc>
        <w:tc>
          <w:tcPr>
            <w:tcW w:w="1287" w:type="dxa"/>
          </w:tcPr>
          <w:p w14:paraId="0D786704" w14:textId="07522AE6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5F14BFDF" w14:textId="395711BF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3A11A96D" w14:textId="0BA2F149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529D8527" w14:textId="35611B15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0009F8BF" w14:textId="0EA48BF3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8" w:type="dxa"/>
          </w:tcPr>
          <w:p w14:paraId="1998671E" w14:textId="0F282EFD" w:rsidR="0089243A" w:rsidRDefault="0089243A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</w:tr>
      <w:tr w:rsidR="0089243A" w14:paraId="2CEA9B24" w14:textId="77777777" w:rsidTr="0089243A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7787FC83" w14:textId="22CD3004" w:rsidR="0089243A" w:rsidRDefault="0089243A" w:rsidP="0089243A">
            <w:pPr>
              <w:jc w:val="center"/>
            </w:pPr>
            <w:r>
              <w:t>Occupa</w:t>
            </w:r>
            <w:r w:rsidR="004B2708">
              <w:t>n</w:t>
            </w:r>
            <w:r>
              <w:t>cy Detection</w:t>
            </w:r>
          </w:p>
        </w:tc>
        <w:tc>
          <w:tcPr>
            <w:tcW w:w="1287" w:type="dxa"/>
          </w:tcPr>
          <w:p w14:paraId="36EF3036" w14:textId="515A8E31" w:rsidR="0089243A" w:rsidRDefault="00CC5022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46</w:t>
            </w:r>
          </w:p>
        </w:tc>
        <w:tc>
          <w:tcPr>
            <w:tcW w:w="1287" w:type="dxa"/>
          </w:tcPr>
          <w:p w14:paraId="11194A62" w14:textId="0757F315" w:rsidR="0089243A" w:rsidRDefault="00CC5022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47</w:t>
            </w:r>
          </w:p>
        </w:tc>
        <w:tc>
          <w:tcPr>
            <w:tcW w:w="1287" w:type="dxa"/>
          </w:tcPr>
          <w:p w14:paraId="12473F03" w14:textId="063AFA78" w:rsidR="0089243A" w:rsidRDefault="005229D9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36</w:t>
            </w:r>
          </w:p>
        </w:tc>
        <w:tc>
          <w:tcPr>
            <w:tcW w:w="1287" w:type="dxa"/>
          </w:tcPr>
          <w:p w14:paraId="52490C69" w14:textId="63C90FAC" w:rsidR="0089243A" w:rsidRDefault="005229D9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23</w:t>
            </w:r>
          </w:p>
        </w:tc>
        <w:tc>
          <w:tcPr>
            <w:tcW w:w="1287" w:type="dxa"/>
          </w:tcPr>
          <w:p w14:paraId="576E0C6F" w14:textId="6D3568C1" w:rsidR="0089243A" w:rsidRDefault="005229D9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1</w:t>
            </w:r>
          </w:p>
        </w:tc>
        <w:tc>
          <w:tcPr>
            <w:tcW w:w="1288" w:type="dxa"/>
          </w:tcPr>
          <w:p w14:paraId="33DFD491" w14:textId="7404BF3D" w:rsidR="0089243A" w:rsidRDefault="005229D9" w:rsidP="0089243A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8</w:t>
            </w:r>
          </w:p>
        </w:tc>
      </w:tr>
      <w:tr w:rsidR="0089243A" w14:paraId="74DB7A70" w14:textId="77777777" w:rsidTr="0089243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3F4E6D19" w14:textId="130D10EE" w:rsidR="0089243A" w:rsidRDefault="0089243A" w:rsidP="0089243A">
            <w:pPr>
              <w:jc w:val="center"/>
            </w:pPr>
            <w:r>
              <w:t>Spam Dataset</w:t>
            </w:r>
          </w:p>
        </w:tc>
        <w:tc>
          <w:tcPr>
            <w:tcW w:w="1287" w:type="dxa"/>
          </w:tcPr>
          <w:p w14:paraId="3EBC3AB0" w14:textId="2F13F04E" w:rsidR="0089243A" w:rsidRDefault="00CC5022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47</w:t>
            </w:r>
          </w:p>
        </w:tc>
        <w:tc>
          <w:tcPr>
            <w:tcW w:w="1287" w:type="dxa"/>
          </w:tcPr>
          <w:p w14:paraId="56244D46" w14:textId="52BBEB97" w:rsidR="0089243A" w:rsidRDefault="00CC5022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12</w:t>
            </w:r>
          </w:p>
        </w:tc>
        <w:tc>
          <w:tcPr>
            <w:tcW w:w="1287" w:type="dxa"/>
          </w:tcPr>
          <w:p w14:paraId="49B56061" w14:textId="677062F2" w:rsidR="0089243A" w:rsidRDefault="005229D9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67</w:t>
            </w:r>
          </w:p>
        </w:tc>
        <w:tc>
          <w:tcPr>
            <w:tcW w:w="1287" w:type="dxa"/>
          </w:tcPr>
          <w:p w14:paraId="4E3F3CEF" w14:textId="7C482C94" w:rsidR="0089243A" w:rsidRDefault="005229D9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95</w:t>
            </w:r>
          </w:p>
        </w:tc>
        <w:tc>
          <w:tcPr>
            <w:tcW w:w="1287" w:type="dxa"/>
          </w:tcPr>
          <w:p w14:paraId="6B11728A" w14:textId="590A1A1B" w:rsidR="0089243A" w:rsidRDefault="005229D9" w:rsidP="0089243A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706</w:t>
            </w:r>
          </w:p>
        </w:tc>
        <w:tc>
          <w:tcPr>
            <w:tcW w:w="1288" w:type="dxa"/>
          </w:tcPr>
          <w:p w14:paraId="1764108C" w14:textId="6C57B7F5" w:rsidR="0089243A" w:rsidRDefault="005229D9" w:rsidP="0089243A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44</w:t>
            </w:r>
          </w:p>
        </w:tc>
      </w:tr>
    </w:tbl>
    <w:p w14:paraId="64391941" w14:textId="251C94C8" w:rsidR="0089243A" w:rsidRDefault="0089243A" w:rsidP="0089243A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1</w:t>
        </w:r>
      </w:fldSimple>
      <w:r>
        <w:t>. K-Means Results</w:t>
      </w:r>
    </w:p>
    <w:p w14:paraId="388AC200" w14:textId="68D107AC" w:rsidR="00CC5022" w:rsidRDefault="00CC5022" w:rsidP="0089243A"/>
    <w:p w14:paraId="36204F97" w14:textId="77777777" w:rsidR="005C7082" w:rsidRDefault="005C7082" w:rsidP="0089243A"/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1299"/>
        <w:gridCol w:w="1285"/>
        <w:gridCol w:w="1285"/>
        <w:gridCol w:w="1285"/>
        <w:gridCol w:w="1285"/>
        <w:gridCol w:w="1285"/>
        <w:gridCol w:w="1286"/>
      </w:tblGrid>
      <w:tr w:rsidR="0089243A" w14:paraId="516124D9" w14:textId="77777777" w:rsidTr="00F671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3D674F47" w14:textId="77777777" w:rsidR="0089243A" w:rsidRDefault="0089243A" w:rsidP="00F671A3">
            <w:pPr>
              <w:jc w:val="center"/>
            </w:pPr>
          </w:p>
        </w:tc>
        <w:tc>
          <w:tcPr>
            <w:tcW w:w="2574" w:type="dxa"/>
            <w:gridSpan w:val="2"/>
          </w:tcPr>
          <w:p w14:paraId="3F5932E1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 Clusters</w:t>
            </w:r>
          </w:p>
        </w:tc>
        <w:tc>
          <w:tcPr>
            <w:tcW w:w="2574" w:type="dxa"/>
            <w:gridSpan w:val="2"/>
          </w:tcPr>
          <w:p w14:paraId="5C01C4A4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 Clusters</w:t>
            </w:r>
          </w:p>
        </w:tc>
        <w:tc>
          <w:tcPr>
            <w:tcW w:w="2575" w:type="dxa"/>
            <w:gridSpan w:val="2"/>
          </w:tcPr>
          <w:p w14:paraId="4AE1BECA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8 Clusters</w:t>
            </w:r>
          </w:p>
        </w:tc>
      </w:tr>
      <w:tr w:rsidR="0089243A" w14:paraId="718BC848" w14:textId="77777777" w:rsidTr="00F671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16CF6E07" w14:textId="77777777" w:rsidR="0089243A" w:rsidRDefault="0089243A" w:rsidP="00F671A3">
            <w:pPr>
              <w:jc w:val="center"/>
            </w:pPr>
          </w:p>
        </w:tc>
        <w:tc>
          <w:tcPr>
            <w:tcW w:w="1287" w:type="dxa"/>
          </w:tcPr>
          <w:p w14:paraId="2EBCCA2D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1BA4ECB4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21196C64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675FF83D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67C33A0A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8" w:type="dxa"/>
          </w:tcPr>
          <w:p w14:paraId="47967177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</w:tr>
      <w:tr w:rsidR="0089243A" w14:paraId="28A520BA" w14:textId="77777777" w:rsidTr="00F671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1A8F5B22" w14:textId="34B7CD6A" w:rsidR="0089243A" w:rsidRDefault="0089243A" w:rsidP="00F671A3">
            <w:pPr>
              <w:jc w:val="center"/>
            </w:pPr>
            <w:r>
              <w:t>Occupa</w:t>
            </w:r>
            <w:r w:rsidR="004B2708">
              <w:t>n</w:t>
            </w:r>
            <w:r>
              <w:t>cy Detection</w:t>
            </w:r>
          </w:p>
        </w:tc>
        <w:tc>
          <w:tcPr>
            <w:tcW w:w="1287" w:type="dxa"/>
          </w:tcPr>
          <w:p w14:paraId="08A7ED43" w14:textId="4C4CCEED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805</w:t>
            </w:r>
          </w:p>
        </w:tc>
        <w:tc>
          <w:tcPr>
            <w:tcW w:w="1287" w:type="dxa"/>
          </w:tcPr>
          <w:p w14:paraId="2D45E8E0" w14:textId="4E7E11B4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1</w:t>
            </w:r>
          </w:p>
        </w:tc>
        <w:tc>
          <w:tcPr>
            <w:tcW w:w="1287" w:type="dxa"/>
          </w:tcPr>
          <w:p w14:paraId="6E03A26D" w14:textId="123FE03F" w:rsidR="0089243A" w:rsidRDefault="005229D9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8</w:t>
            </w:r>
          </w:p>
        </w:tc>
        <w:tc>
          <w:tcPr>
            <w:tcW w:w="1287" w:type="dxa"/>
          </w:tcPr>
          <w:p w14:paraId="1C7B33A0" w14:textId="49884A86" w:rsidR="0089243A" w:rsidRDefault="005229D9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207</w:t>
            </w:r>
          </w:p>
        </w:tc>
        <w:tc>
          <w:tcPr>
            <w:tcW w:w="1287" w:type="dxa"/>
          </w:tcPr>
          <w:p w14:paraId="3D7836B3" w14:textId="44B88DC2" w:rsidR="0089243A" w:rsidRDefault="005229D9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978</w:t>
            </w:r>
          </w:p>
        </w:tc>
        <w:tc>
          <w:tcPr>
            <w:tcW w:w="1288" w:type="dxa"/>
          </w:tcPr>
          <w:p w14:paraId="47D745FF" w14:textId="7A5C6F9F" w:rsidR="0089243A" w:rsidRDefault="005229D9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0.034</w:t>
            </w:r>
          </w:p>
        </w:tc>
      </w:tr>
      <w:tr w:rsidR="0089243A" w14:paraId="47ECC82C" w14:textId="77777777" w:rsidTr="00F671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61E55849" w14:textId="77777777" w:rsidR="0089243A" w:rsidRDefault="0089243A" w:rsidP="00F671A3">
            <w:pPr>
              <w:jc w:val="center"/>
            </w:pPr>
            <w:r>
              <w:t>Spam Dataset</w:t>
            </w:r>
          </w:p>
        </w:tc>
        <w:tc>
          <w:tcPr>
            <w:tcW w:w="1287" w:type="dxa"/>
          </w:tcPr>
          <w:p w14:paraId="3678C4C2" w14:textId="68A25F5B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17</w:t>
            </w:r>
          </w:p>
        </w:tc>
        <w:tc>
          <w:tcPr>
            <w:tcW w:w="1287" w:type="dxa"/>
          </w:tcPr>
          <w:p w14:paraId="522110F4" w14:textId="71F4B401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553</w:t>
            </w:r>
          </w:p>
        </w:tc>
        <w:tc>
          <w:tcPr>
            <w:tcW w:w="1287" w:type="dxa"/>
          </w:tcPr>
          <w:p w14:paraId="59944F9C" w14:textId="3151AD84" w:rsidR="0089243A" w:rsidRDefault="005229D9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33</w:t>
            </w:r>
          </w:p>
        </w:tc>
        <w:tc>
          <w:tcPr>
            <w:tcW w:w="1287" w:type="dxa"/>
          </w:tcPr>
          <w:p w14:paraId="29BEEDE3" w14:textId="202099C7" w:rsidR="0089243A" w:rsidRDefault="005229D9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366</w:t>
            </w:r>
          </w:p>
        </w:tc>
        <w:tc>
          <w:tcPr>
            <w:tcW w:w="1287" w:type="dxa"/>
          </w:tcPr>
          <w:p w14:paraId="1CB8EB9E" w14:textId="18734825" w:rsidR="0089243A" w:rsidRDefault="005229D9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33</w:t>
            </w:r>
          </w:p>
        </w:tc>
        <w:tc>
          <w:tcPr>
            <w:tcW w:w="1288" w:type="dxa"/>
          </w:tcPr>
          <w:p w14:paraId="7D33D12E" w14:textId="41F6B6FC" w:rsidR="0089243A" w:rsidRDefault="005229D9" w:rsidP="0089243A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0.618</w:t>
            </w:r>
          </w:p>
        </w:tc>
      </w:tr>
    </w:tbl>
    <w:p w14:paraId="61C82091" w14:textId="4D2D784D" w:rsidR="0089243A" w:rsidRPr="0089243A" w:rsidRDefault="0089243A" w:rsidP="0089243A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2</w:t>
        </w:r>
      </w:fldSimple>
      <w:r>
        <w:t>. Agglomerative Hierarchical Clustering Results</w:t>
      </w:r>
    </w:p>
    <w:p w14:paraId="1729E5F3" w14:textId="559639AF" w:rsidR="0089243A" w:rsidRDefault="0089243A" w:rsidP="0089243A"/>
    <w:p w14:paraId="7F2FD4B3" w14:textId="68FFC6F8" w:rsidR="0089243A" w:rsidRDefault="0089243A" w:rsidP="0089243A"/>
    <w:tbl>
      <w:tblPr>
        <w:tblStyle w:val="GridTable5Dark-Accent2"/>
        <w:tblW w:w="0" w:type="auto"/>
        <w:tblLook w:val="04A0" w:firstRow="1" w:lastRow="0" w:firstColumn="1" w:lastColumn="0" w:noHBand="0" w:noVBand="1"/>
      </w:tblPr>
      <w:tblGrid>
        <w:gridCol w:w="1299"/>
        <w:gridCol w:w="1286"/>
        <w:gridCol w:w="1284"/>
        <w:gridCol w:w="1286"/>
        <w:gridCol w:w="1284"/>
        <w:gridCol w:w="1286"/>
        <w:gridCol w:w="1285"/>
      </w:tblGrid>
      <w:tr w:rsidR="0089243A" w14:paraId="4BD4EB10" w14:textId="77777777" w:rsidTr="00F671A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6AF616AA" w14:textId="77777777" w:rsidR="0089243A" w:rsidRDefault="0089243A" w:rsidP="00F671A3">
            <w:pPr>
              <w:jc w:val="center"/>
            </w:pPr>
          </w:p>
        </w:tc>
        <w:tc>
          <w:tcPr>
            <w:tcW w:w="2574" w:type="dxa"/>
            <w:gridSpan w:val="2"/>
          </w:tcPr>
          <w:p w14:paraId="7DD05F88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2 Clusters</w:t>
            </w:r>
          </w:p>
        </w:tc>
        <w:tc>
          <w:tcPr>
            <w:tcW w:w="2574" w:type="dxa"/>
            <w:gridSpan w:val="2"/>
          </w:tcPr>
          <w:p w14:paraId="3DEDD446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4 Clusters</w:t>
            </w:r>
          </w:p>
        </w:tc>
        <w:tc>
          <w:tcPr>
            <w:tcW w:w="2575" w:type="dxa"/>
            <w:gridSpan w:val="2"/>
          </w:tcPr>
          <w:p w14:paraId="67F5629C" w14:textId="77777777" w:rsidR="0089243A" w:rsidRDefault="0089243A" w:rsidP="00F671A3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8 Clusters</w:t>
            </w:r>
          </w:p>
        </w:tc>
      </w:tr>
      <w:tr w:rsidR="0089243A" w14:paraId="15F823F6" w14:textId="77777777" w:rsidTr="00F671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424AB056" w14:textId="77777777" w:rsidR="0089243A" w:rsidRDefault="0089243A" w:rsidP="00F671A3">
            <w:pPr>
              <w:jc w:val="center"/>
            </w:pPr>
          </w:p>
        </w:tc>
        <w:tc>
          <w:tcPr>
            <w:tcW w:w="1287" w:type="dxa"/>
          </w:tcPr>
          <w:p w14:paraId="465B9FD2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440F0731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0F93BCB8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7" w:type="dxa"/>
          </w:tcPr>
          <w:p w14:paraId="31BB911F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  <w:tc>
          <w:tcPr>
            <w:tcW w:w="1287" w:type="dxa"/>
          </w:tcPr>
          <w:p w14:paraId="03BB2789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Purity</w:t>
            </w:r>
          </w:p>
        </w:tc>
        <w:tc>
          <w:tcPr>
            <w:tcW w:w="1288" w:type="dxa"/>
          </w:tcPr>
          <w:p w14:paraId="3DE85B02" w14:textId="77777777" w:rsidR="0089243A" w:rsidRDefault="0089243A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F1</w:t>
            </w:r>
          </w:p>
        </w:tc>
      </w:tr>
      <w:tr w:rsidR="0089243A" w14:paraId="0E455FF1" w14:textId="77777777" w:rsidTr="00F671A3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6B884BBD" w14:textId="0A502BAF" w:rsidR="0089243A" w:rsidRDefault="0089243A" w:rsidP="00F671A3">
            <w:pPr>
              <w:jc w:val="center"/>
            </w:pPr>
            <w:r>
              <w:t>Occupa</w:t>
            </w:r>
            <w:r w:rsidR="004B2708">
              <w:t>n</w:t>
            </w:r>
            <w:r>
              <w:t>cy Detection</w:t>
            </w:r>
          </w:p>
        </w:tc>
        <w:tc>
          <w:tcPr>
            <w:tcW w:w="1287" w:type="dxa"/>
          </w:tcPr>
          <w:p w14:paraId="66CE746A" w14:textId="7530AE9A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1954EFEF" w14:textId="67A7401B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6A856D1A" w14:textId="165336E2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1BB77103" w14:textId="116D453C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67774F83" w14:textId="2805CD10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8" w:type="dxa"/>
          </w:tcPr>
          <w:p w14:paraId="6732431B" w14:textId="0198B67C" w:rsidR="0089243A" w:rsidRDefault="00CC5022" w:rsidP="00F671A3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-</w:t>
            </w:r>
          </w:p>
        </w:tc>
      </w:tr>
      <w:tr w:rsidR="0089243A" w14:paraId="5562C399" w14:textId="77777777" w:rsidTr="00F671A3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287" w:type="dxa"/>
          </w:tcPr>
          <w:p w14:paraId="167E6111" w14:textId="77777777" w:rsidR="0089243A" w:rsidRDefault="0089243A" w:rsidP="00F671A3">
            <w:pPr>
              <w:jc w:val="center"/>
            </w:pPr>
            <w:r>
              <w:t>Spam Dataset</w:t>
            </w:r>
          </w:p>
        </w:tc>
        <w:tc>
          <w:tcPr>
            <w:tcW w:w="1287" w:type="dxa"/>
          </w:tcPr>
          <w:p w14:paraId="095E8BB7" w14:textId="5A9D5417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0B22AA59" w14:textId="60AFD42A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4BEDDB05" w14:textId="546B4472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7EF81B9D" w14:textId="322DA68D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7" w:type="dxa"/>
          </w:tcPr>
          <w:p w14:paraId="0F485D36" w14:textId="1C5B4099" w:rsidR="0089243A" w:rsidRDefault="00CC5022" w:rsidP="00F671A3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  <w:tc>
          <w:tcPr>
            <w:tcW w:w="1288" w:type="dxa"/>
          </w:tcPr>
          <w:p w14:paraId="662C87CD" w14:textId="73C9EB18" w:rsidR="0089243A" w:rsidRDefault="00CC5022" w:rsidP="0089243A">
            <w:pPr>
              <w:keepNext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-</w:t>
            </w:r>
          </w:p>
        </w:tc>
      </w:tr>
    </w:tbl>
    <w:p w14:paraId="37810052" w14:textId="109A223C" w:rsidR="0089243A" w:rsidRDefault="0089243A" w:rsidP="0089243A">
      <w:pPr>
        <w:pStyle w:val="Caption"/>
        <w:jc w:val="center"/>
      </w:pPr>
      <w:r>
        <w:t xml:space="preserve">Table </w:t>
      </w:r>
      <w:fldSimple w:instr=" SEQ Table \* ARABIC ">
        <w:r>
          <w:rPr>
            <w:noProof/>
          </w:rPr>
          <w:t>3</w:t>
        </w:r>
      </w:fldSimple>
      <w:r>
        <w:t>. Spectral Clustering Results</w:t>
      </w:r>
    </w:p>
    <w:p w14:paraId="04200B20" w14:textId="5C578E5C" w:rsidR="005C7082" w:rsidRDefault="005C7082" w:rsidP="005C7082"/>
    <w:p w14:paraId="25FD410E" w14:textId="77777777" w:rsidR="005C7082" w:rsidRPr="005C7082" w:rsidRDefault="005C7082" w:rsidP="005C7082">
      <w:bookmarkStart w:id="0" w:name="_GoBack"/>
      <w:bookmarkEnd w:id="0"/>
    </w:p>
    <w:sectPr w:rsidR="005C7082" w:rsidRPr="005C7082" w:rsidSect="007767A3">
      <w:pgSz w:w="11900" w:h="16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QzNjW3NDYyMzIxtzBQ0lEKTi0uzszPAykwrAUAceotCiwAAAA="/>
  </w:docVars>
  <w:rsids>
    <w:rsidRoot w:val="00E93FC1"/>
    <w:rsid w:val="0017259D"/>
    <w:rsid w:val="004B2708"/>
    <w:rsid w:val="005229D9"/>
    <w:rsid w:val="00591C7F"/>
    <w:rsid w:val="005C7082"/>
    <w:rsid w:val="005E7540"/>
    <w:rsid w:val="006E695D"/>
    <w:rsid w:val="007767A3"/>
    <w:rsid w:val="0089243A"/>
    <w:rsid w:val="00967E34"/>
    <w:rsid w:val="00A86EB0"/>
    <w:rsid w:val="00CC5022"/>
    <w:rsid w:val="00E068FC"/>
    <w:rsid w:val="00E93FC1"/>
    <w:rsid w:val="00F938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2F1070F8"/>
  <w14:defaultImageDpi w14:val="32767"/>
  <w15:chartTrackingRefBased/>
  <w15:docId w15:val="{8CC6FC33-2DD9-F242-84F6-F50DCDC237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93FC1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E93FC1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93FC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E93FC1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SubtitleChar">
    <w:name w:val="Subtitle Char"/>
    <w:basedOn w:val="DefaultParagraphFont"/>
    <w:link w:val="Subtitle"/>
    <w:uiPriority w:val="11"/>
    <w:rsid w:val="00E93FC1"/>
    <w:rPr>
      <w:rFonts w:eastAsiaTheme="minorEastAsia"/>
      <w:color w:val="5A5A5A" w:themeColor="text1" w:themeTint="A5"/>
      <w:spacing w:val="15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E93FC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E93FC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rsid w:val="00E93FC1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89243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2">
    <w:name w:val="Grid Table 1 Light Accent 2"/>
    <w:basedOn w:val="TableNormal"/>
    <w:uiPriority w:val="46"/>
    <w:rsid w:val="0089243A"/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-Accent2">
    <w:name w:val="Grid Table 2 Accent 2"/>
    <w:basedOn w:val="TableNormal"/>
    <w:uiPriority w:val="47"/>
    <w:rsid w:val="0089243A"/>
    <w:tblPr>
      <w:tblStyleRowBandSize w:val="1"/>
      <w:tblStyleColBandSize w:val="1"/>
      <w:tblBorders>
        <w:top w:val="single" w:sz="2" w:space="0" w:color="F4B083" w:themeColor="accent2" w:themeTint="99"/>
        <w:bottom w:val="single" w:sz="2" w:space="0" w:color="F4B083" w:themeColor="accent2" w:themeTint="99"/>
        <w:insideH w:val="single" w:sz="2" w:space="0" w:color="F4B083" w:themeColor="accent2" w:themeTint="99"/>
        <w:insideV w:val="single" w:sz="2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4B083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</w:style>
  <w:style w:type="table" w:styleId="GridTable3-Accent2">
    <w:name w:val="Grid Table 3 Accent 2"/>
    <w:basedOn w:val="TableNormal"/>
    <w:uiPriority w:val="48"/>
    <w:rsid w:val="0089243A"/>
    <w:tblPr>
      <w:tblStyleRowBandSize w:val="1"/>
      <w:tblStyleColBandSize w:val="1"/>
      <w:tblBorders>
        <w:top w:val="single" w:sz="4" w:space="0" w:color="F4B083" w:themeColor="accent2" w:themeTint="99"/>
        <w:left w:val="single" w:sz="4" w:space="0" w:color="F4B083" w:themeColor="accent2" w:themeTint="99"/>
        <w:bottom w:val="single" w:sz="4" w:space="0" w:color="F4B083" w:themeColor="accent2" w:themeTint="99"/>
        <w:right w:val="single" w:sz="4" w:space="0" w:color="F4B083" w:themeColor="accent2" w:themeTint="99"/>
        <w:insideH w:val="single" w:sz="4" w:space="0" w:color="F4B083" w:themeColor="accent2" w:themeTint="99"/>
        <w:insideV w:val="single" w:sz="4" w:space="0" w:color="F4B083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BE4D5" w:themeFill="accent2" w:themeFillTint="33"/>
      </w:tcPr>
    </w:tblStylePr>
    <w:tblStylePr w:type="band1Horz">
      <w:tblPr/>
      <w:tcPr>
        <w:shd w:val="clear" w:color="auto" w:fill="FBE4D5" w:themeFill="accent2" w:themeFillTint="33"/>
      </w:tcPr>
    </w:tblStylePr>
    <w:tblStylePr w:type="neCell">
      <w:tblPr/>
      <w:tcPr>
        <w:tcBorders>
          <w:bottom w:val="single" w:sz="4" w:space="0" w:color="F4B083" w:themeColor="accent2" w:themeTint="99"/>
        </w:tcBorders>
      </w:tcPr>
    </w:tblStylePr>
    <w:tblStylePr w:type="nwCell">
      <w:tblPr/>
      <w:tcPr>
        <w:tcBorders>
          <w:bottom w:val="single" w:sz="4" w:space="0" w:color="F4B083" w:themeColor="accent2" w:themeTint="99"/>
        </w:tcBorders>
      </w:tcPr>
    </w:tblStylePr>
    <w:tblStylePr w:type="seCell">
      <w:tblPr/>
      <w:tcPr>
        <w:tcBorders>
          <w:top w:val="single" w:sz="4" w:space="0" w:color="F4B083" w:themeColor="accent2" w:themeTint="99"/>
        </w:tcBorders>
      </w:tcPr>
    </w:tblStylePr>
    <w:tblStylePr w:type="swCell">
      <w:tblPr/>
      <w:tcPr>
        <w:tcBorders>
          <w:top w:val="single" w:sz="4" w:space="0" w:color="F4B083" w:themeColor="accent2" w:themeTint="99"/>
        </w:tcBorders>
      </w:tcPr>
    </w:tblStylePr>
  </w:style>
  <w:style w:type="table" w:styleId="GridTable5Dark-Accent2">
    <w:name w:val="Grid Table 5 Dark Accent 2"/>
    <w:basedOn w:val="TableNormal"/>
    <w:uiPriority w:val="50"/>
    <w:rsid w:val="0089243A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BE4D5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ED7D31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ED7D31" w:themeFill="accent2"/>
      </w:tcPr>
    </w:tblStylePr>
    <w:tblStylePr w:type="band1Vert">
      <w:tblPr/>
      <w:tcPr>
        <w:shd w:val="clear" w:color="auto" w:fill="F7CAAC" w:themeFill="accent2" w:themeFillTint="66"/>
      </w:tcPr>
    </w:tblStylePr>
    <w:tblStylePr w:type="band1Horz">
      <w:tblPr/>
      <w:tcPr>
        <w:shd w:val="clear" w:color="auto" w:fill="F7CAAC" w:themeFill="accent2" w:themeFillTint="66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89243A"/>
    <w:pPr>
      <w:spacing w:after="200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iff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2.tiff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tiff"/><Relationship Id="rId11" Type="http://schemas.openxmlformats.org/officeDocument/2006/relationships/image" Target="media/image6.png"/><Relationship Id="rId5" Type="http://schemas.openxmlformats.org/officeDocument/2006/relationships/hyperlink" Target="https://github.com/ktsiounis/DataClusteringAlgorithms" TargetMode="External"/><Relationship Id="rId10" Type="http://schemas.openxmlformats.org/officeDocument/2006/relationships/image" Target="media/image5.tiff"/><Relationship Id="rId4" Type="http://schemas.openxmlformats.org/officeDocument/2006/relationships/hyperlink" Target="https://www.anaconda.com/distribution/" TargetMode="External"/><Relationship Id="rId9" Type="http://schemas.openxmlformats.org/officeDocument/2006/relationships/image" Target="media/image4.tif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4</TotalTime>
  <Pages>3</Pages>
  <Words>453</Words>
  <Characters>2584</Characters>
  <Application>Microsoft Office Word</Application>
  <DocSecurity>0</DocSecurity>
  <Lines>21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Τίτλος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onstantinos Tsiounis</dc:creator>
  <cp:keywords/>
  <dc:description/>
  <cp:lastModifiedBy>Konstantinos Tsiounis</cp:lastModifiedBy>
  <cp:revision>5</cp:revision>
  <dcterms:created xsi:type="dcterms:W3CDTF">2019-05-05T14:39:00Z</dcterms:created>
  <dcterms:modified xsi:type="dcterms:W3CDTF">2019-05-08T08:10:00Z</dcterms:modified>
</cp:coreProperties>
</file>